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mbod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Cambodia received a score of 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Cambodi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mbodia received a score of</w:t>
      </w:r>
      <w:r>
        <w:t xml:space="preserve"> </w:t>
      </w:r>
      <w:r>
        <w:rPr>
          <w:b/>
          <w:bCs/>
        </w:rPr>
        <w:t xml:space="preserve">6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Cambodia received a score of 8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Cambodia received a score of 44.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Cambodia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Cambodi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Cambodi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Cambodi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Cambod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Cambod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Cambod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Cambodi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Cambod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Cambodia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Cambodi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Cambod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Cambodi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98,2008,2019</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9, 2003, 2005, 2007, 2008, 2009, 2010, 2011, 2012, 2013, 2014, 2015, 2016,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12,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0, 2005, 2008, 2010, 2012, 2014, 2015,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8BDA646-ADA5-4612-84B7-DE0C8CD4C271}"/>
</file>

<file path=customXml/itemProps2.xml><?xml version="1.0" encoding="utf-8"?>
<ds:datastoreItem xmlns:ds="http://schemas.openxmlformats.org/officeDocument/2006/customXml" ds:itemID="{3BD80A5C-8226-46F9-BEE2-854C50984FC7}"/>
</file>

<file path=customXml/itemProps3.xml><?xml version="1.0" encoding="utf-8"?>
<ds:datastoreItem xmlns:ds="http://schemas.openxmlformats.org/officeDocument/2006/customXml" ds:itemID="{3D812453-FCFA-4B13-9FB7-C742B269E59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55:37Z</dcterms:created>
  <dcterms:modified xsi:type="dcterms:W3CDTF">2024-11-01T15:5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Cambod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